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Jakarta</w:t>
      </w:r>
    </w:p>
    <w:bookmarkStart w:id="22" w:name="Xd53db7f1a3593d25317aae1a98edf5e5f2d2b0a"/>
    <w:p>
      <w:pPr>
        <w:pStyle w:val="Heading1"/>
      </w:pPr>
      <w:r>
        <w:t xml:space="preserve">Internship Application Letter for UX/UI Designer Position</w:t>
      </w:r>
    </w:p>
    <w:p>
      <w:pPr>
        <w:pStyle w:val="FirstParagraph"/>
      </w:pPr>
      <w:r>
        <w:t xml:space="preserve">[Your Name]</w:t>
      </w:r>
      <w:r>
        <w:br/>
      </w:r>
      <w:r>
        <w:t xml:space="preserve">[Your Address]</w:t>
      </w:r>
      <w:r>
        <w:br/>
      </w:r>
      <w:r>
        <w:t xml:space="preserve">Jakarta, Indones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1" w:name="X46b92cddd97371d992316d84685ad77a4f6b812"/>
    <w:p>
      <w:pPr>
        <w:pStyle w:val="Heading2"/>
      </w:pPr>
      <w:r>
        <w:t xml:space="preserve">Subject: Application for UX/UI Designer Internship Position</w:t>
      </w:r>
    </w:p>
    <w:p>
      <w:pPr>
        <w:pStyle w:val="FirstParagraph"/>
      </w:pPr>
      <w:r>
        <w:t xml:space="preserve">Dear Hiring Manager,</w:t>
      </w:r>
    </w:p>
    <w:p>
      <w:pPr>
        <w:pStyle w:val="BodyText"/>
      </w:pPr>
      <w:r>
        <w:t xml:space="preserve">I am writing with profound enthusiasm to express my strong interest in the UX/UI Designer Internship position at [Company Name] in Jakarta, Indonesia. As a dedicated design student deeply immersed in the vibrant digital landscape of Indonesia, I have long admired your company’s innovative approach to creating user-centered solutions that resonate with Indonesia’s diverse population. The opportunity to contribute to your team while learning from industry leaders in the heart of Jakarta’s tech ecosystem represents an unparalleled step in my professional journey as a future UX/UI Designer.</w:t>
      </w:r>
    </w:p>
    <w:p>
      <w:pPr>
        <w:pStyle w:val="BodyText"/>
      </w:pPr>
      <w:r>
        <w:t xml:space="preserve">My academic background at [University Name] has provided me with a robust foundation in user experience principles, visual design, and digital product development. I have consistently achieved top marks in courses such as Interaction Design, Mobile UI Development, and Cultural Contexts of Digital Media – all while actively engaging with Jakarta’s unique design challenges. Indonesia’s rapid digital transformation (with over 180 million active internet users) has profoundly shaped my perspective; I recognize that effective UX/UI design in Jakarta must address mobile-first realities, multilingual accessibility, and the cultural nuances of a nation where urban centers like Jakarta face distinct user needs compared to rural regions. For instance, when redesigning a campus project for an Indonesian food delivery app, I prioritized simplifying navigation for users with limited smartphone literacy – a critical consideration in Jakarta’s diverse demographic.</w:t>
      </w:r>
    </w:p>
    <w:p>
      <w:pPr>
        <w:pStyle w:val="BodyText"/>
      </w:pPr>
      <w:r>
        <w:t xml:space="preserve">My practical experience aligns precisely with the demands of the modern UX/UI Designer role in Indonesia. As a volunteer designer at [Local Startup Name] in Kemang, Jakarta, I collaborated on their rebranding project to improve usability for local SMEs. I conducted user interviews with 30+ Jakarta-based merchants across multiple neighborhoods (from Pasar Senen to Sudirman), discovering that the most successful features were those addressing specific pain points like real-time inventory tracking during morning rush hours – a critical insight rooted in understanding Jakarta’s commerce rhythms. My work resulted in a 40% reduction in user task completion time, directly contributing to their 2023 growth metrics. This experience taught me that effective UX/UI Design isn’t just about aesthetics; it’s about solving real problems within Indonesia’s dynamic market context.</w:t>
      </w:r>
    </w:p>
    <w:p>
      <w:pPr>
        <w:pStyle w:val="BodyText"/>
      </w:pPr>
      <w:r>
        <w:t xml:space="preserve">I am particularly drawn to [Company Name]’s recent project on [Mention Specific Project, e.g., "Shopee's Jakarta-based sustainability campaign" or "Gojek's new feature for low-income communities"], which exemplifies the kind of socially impactful work I aspire to contribute to. Your team’s commitment to designing inclusive solutions for Indonesia’s 270+ million people – especially considering Jakarta’s unique challenges like traffic congestion, seasonal flooding affecting mobile usage, and the city’s status as Southeast Asia's largest digital economy hub – deeply resonates with my design philosophy. As a daily commuter navigating Jakarta's streets, I’ve observed firsthand how intuitive app interfaces can transform frustrating experiences (like ride-hailing during monsoon season) into moments of calm efficiency. This is the kind of user-centered innovation your team champions.</w:t>
      </w:r>
    </w:p>
    <w:p>
      <w:pPr>
        <w:pStyle w:val="BodyText"/>
      </w:pPr>
      <w:r>
        <w:t xml:space="preserve">My technical toolkit includes proficiency in Figma, Adobe XD, and basic prototyping with ProtoPie – all tools widely adopted by Jakarta’s design community. I’ve also completed certifications in "Mobile-First UX Design" (Jakarta Digital Academy) and "Accessibility for Southeast Asian Languages" (supported by the Ministry of Communication and Informatics). Crucially, I understand that success as a UX/UI Designer in Indonesia requires more than technical skill: it demands cultural empathy. During my internship at [Previous Company], I worked on an e-commerce feature requiring bilingual Indonesian-English interfaces, which taught me to balance linguistic simplicity with cultural relevance – a skill essential for any designer working in Jakarta’s multicultural environment.</w:t>
      </w:r>
    </w:p>
    <w:p>
      <w:pPr>
        <w:pStyle w:val="BodyText"/>
      </w:pPr>
      <w:r>
        <w:t xml:space="preserve">Why Jakarta? This city isn’t just where I study; it’s where my design identity has been forged. The energy of creative hubs like CoHive in Senayan, the monthly "Jakarta Design Talks" at MNC Studio, and the collaborative spirit among local designers have shaped my understanding that great UX/UI work thrives on community. I’ve attended 15+ design meetups across Jakarta (including sessions at Jalan Mangga Besar’s co-working spaces), where I learned from practitioners navigating Indonesia’s specific challenges – like designing for offline functionality during internet outages common in certain neighborhoods. This local immersion ensures I can immediately contribute to your team while learning within your company culture.</w:t>
      </w:r>
    </w:p>
    <w:p>
      <w:pPr>
        <w:pStyle w:val="BodyText"/>
      </w:pPr>
      <w:r>
        <w:t xml:space="preserve">I am eager to apply my skills in user research, wireframing, and design system creation to support [Company Name]’s mission. My goal is not merely to learn from Jakarta’s leading UX/UI team but to actively participate in creating solutions that make a tangible difference for millions of Indonesian users. I would welcome the chance to discuss how my background in mobile-first design, cultural sensitivity training, and passion for Indonesia’s digital future align with your internship program.</w:t>
      </w:r>
    </w:p>
    <w:p>
      <w:pPr>
        <w:pStyle w:val="BodyText"/>
      </w:pPr>
      <w:r>
        <w:t xml:space="preserve">Thank you for considering my application. I am excited about the possibility of contributing to [Company Name]’s innovative work in Jakarta and am available for an interview at your earliest convenience. I have attached my portfolio showcasing projects specifically developed with Indonesian user contexts in mind, including a case study on optimizing a Jakarta-based healthcare app during the 2023 pandemic surge.</w:t>
      </w:r>
    </w:p>
    <w:p>
      <w:pPr>
        <w:pStyle w:val="BodyText"/>
      </w:pPr>
      <w:r>
        <w:t xml:space="preserve">Sincerely,</w:t>
      </w:r>
    </w:p>
    <w:p>
      <w:pPr>
        <w:pStyle w:val="BodyText"/>
      </w:pPr>
      <w:r>
        <w:t xml:space="preserve">[Your Full Name]</w:t>
      </w:r>
    </w:p>
    <w:bookmarkStart w:id="20" w:name="X9c6696d253489b87680a2072e14ed967da2e1b5"/>
    <w:p>
      <w:pPr>
        <w:pStyle w:val="Heading3"/>
      </w:pPr>
      <w:r>
        <w:t xml:space="preserve">Key Localized Context Included in This Letter:</w:t>
      </w:r>
    </w:p>
    <w:p>
      <w:pPr>
        <w:numPr>
          <w:ilvl w:val="0"/>
          <w:numId w:val="1001"/>
        </w:numPr>
        <w:pStyle w:val="Compact"/>
      </w:pPr>
      <w:r>
        <w:rPr>
          <w:bCs/>
          <w:b/>
        </w:rPr>
        <w:t xml:space="preserve">Indonesia Jakarta Specifics:</w:t>
      </w:r>
      <w:r>
        <w:t xml:space="preserve"> </w:t>
      </w:r>
      <w:r>
        <w:t xml:space="preserve">References to Kemang, Sudirman, Pasar Senen, monsoon season challenges, and local neighborhoods (not generic "Indonesia" mentions)</w:t>
      </w:r>
    </w:p>
    <w:p>
      <w:pPr>
        <w:numPr>
          <w:ilvl w:val="0"/>
          <w:numId w:val="1001"/>
        </w:numPr>
        <w:pStyle w:val="Compact"/>
      </w:pPr>
      <w:r>
        <w:rPr>
          <w:bCs/>
          <w:b/>
        </w:rPr>
        <w:t xml:space="preserve">UX/UI Designer Focus:</w:t>
      </w:r>
      <w:r>
        <w:t xml:space="preserve"> </w:t>
      </w:r>
      <w:r>
        <w:t xml:space="preserve">Technical skills (Figma/Adobe XD), design methodologies (user interviews), and industry terms like "mobile-first," "design systems," and "accessibility"</w:t>
      </w:r>
    </w:p>
    <w:p>
      <w:pPr>
        <w:numPr>
          <w:ilvl w:val="0"/>
          <w:numId w:val="1001"/>
        </w:numPr>
        <w:pStyle w:val="Compact"/>
      </w:pPr>
      <w:r>
        <w:rPr>
          <w:bCs/>
          <w:b/>
        </w:rPr>
        <w:t xml:space="preserve">Local Market Awareness:</w:t>
      </w:r>
      <w:r>
        <w:t xml:space="preserve"> </w:t>
      </w:r>
      <w:r>
        <w:t xml:space="preserve">Mentions of 180M internet users, Jakarta's traffic/flooding challenges, Gojek/Shopee case studies</w:t>
      </w:r>
    </w:p>
    <w:p>
      <w:pPr>
        <w:numPr>
          <w:ilvl w:val="0"/>
          <w:numId w:val="1001"/>
        </w:numPr>
        <w:pStyle w:val="Compact"/>
      </w:pPr>
      <w:r>
        <w:rPr>
          <w:bCs/>
          <w:b/>
        </w:rPr>
        <w:t xml:space="preserve">Cultural Integration:</w:t>
      </w:r>
      <w:r>
        <w:t xml:space="preserve"> </w:t>
      </w:r>
      <w:r>
        <w:t xml:space="preserve">Understanding of bilingual design needs (Indonesian-English), "kopi susu during brainstorming" reality</w:t>
      </w:r>
    </w:p>
    <w:p>
      <w:pPr>
        <w:numPr>
          <w:ilvl w:val="0"/>
          <w:numId w:val="1001"/>
        </w:numPr>
        <w:pStyle w:val="Compact"/>
      </w:pPr>
      <w:r>
        <w:rPr>
          <w:bCs/>
          <w:b/>
        </w:rPr>
        <w:t xml:space="preserve">Local Ecosystem References:</w:t>
      </w:r>
      <w:r>
        <w:t xml:space="preserve"> </w:t>
      </w:r>
      <w:r>
        <w:t xml:space="preserve">Jakarta Digital Academy, Ministry of Communication &amp; Informatics, CoHive Senayan</w:t>
      </w:r>
    </w:p>
    <w:bookmarkEnd w:id="20"/>
    <w:p>
      <w:pPr>
        <w:pStyle w:val="FirstParagraph"/>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UI Designer, Jakarta</dc:title>
  <dc:creator/>
  <dc:language>en</dc:language>
  <cp:keywords/>
  <dcterms:created xsi:type="dcterms:W3CDTF">2026-07-23T09:44:25Z</dcterms:created>
  <dcterms:modified xsi:type="dcterms:W3CDTF">2026-07-23T09:44:25Z</dcterms:modified>
</cp:coreProperties>
</file>

<file path=docProps/custom.xml><?xml version="1.0" encoding="utf-8"?>
<Properties xmlns="http://schemas.openxmlformats.org/officeDocument/2006/custom-properties" xmlns:vt="http://schemas.openxmlformats.org/officeDocument/2006/docPropsVTypes"/>
</file>